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2"/>
      </w:pPr>
      <w:r>
        <w:t xml:space="preserve">COVER LETTER</w:t>
      </w:r>
    </w:p>
    <w:p>
      <w:pPr>
        <w:pStyle w:val="FirstParagraph"/>
      </w:pPr>
      <w:r>
        <w:t xml:space="preserve">Your Name</w:t>
      </w:r>
      <w:r>
        <w:br/>
      </w:r>
      <w:r>
        <w:t xml:space="preserve">123 Calle de la Educación, Madrid</w:t>
      </w:r>
      <w:r>
        <w:br/>
      </w:r>
      <w:r>
        <w:t xml:space="preserve">Spain</w:t>
      </w:r>
      <w:r>
        <w:br/>
      </w:r>
      <w:r>
        <w:t xml:space="preserve">Email: your.email@example.com | Phone: +34 123 456 789</w:t>
      </w:r>
    </w:p>
    <w:bookmarkEnd w:id="20"/>
    <w:p>
      <w:pPr>
        <w:pStyle w:val="BodyText"/>
      </w:pPr>
      <w:r>
        <w:t xml:space="preserve">Date</w:t>
      </w:r>
    </w:p>
    <w:p>
      <w:pPr>
        <w:pStyle w:val="BodyText"/>
      </w:pPr>
      <w:r>
        <w:t xml:space="preserve">[Recipient's Name]</w:t>
      </w:r>
      <w:r>
        <w:br/>
      </w:r>
      <w:r>
        <w:t xml:space="preserve">[School/Institution Name]</w:t>
      </w:r>
      <w:r>
        <w:br/>
      </w:r>
      <w:r>
        <w:t xml:space="preserve">[Institution Address]</w:t>
      </w:r>
      <w:r>
        <w:br/>
      </w:r>
      <w:r>
        <w:t xml:space="preserve">Madrid, Spain</w:t>
      </w:r>
    </w:p>
    <w:bookmarkStart w:id="21" w:name="dear-recipients-name"/>
    <w:p>
      <w:pPr>
        <w:pStyle w:val="Heading3"/>
      </w:pPr>
      <w:r>
        <w:t xml:space="preserve">Dear [Recipient's Name],</w:t>
      </w:r>
    </w:p>
    <w:p>
      <w:pPr>
        <w:pStyle w:val="FirstParagraph"/>
      </w:pPr>
      <w:r>
        <w:t xml:space="preserve">I am writing to express my enthusiastic interest in the Education Administrator position at [School/Institution Name] in Madrid, Spain. As an experienced educational professional with a deep commitment to advancing academic excellence and fostering inclusive learning environments, I am eager to contribute my expertise to your institution’s mission of shaping future generations. This opportunity aligns perfectly with my career goals and passion for education in Spain Madrid, where I have long admired the region’s innovative approaches to pedagogy and its dedication to equitable access to quality education.</w:t>
      </w:r>
    </w:p>
    <w:p>
      <w:pPr>
        <w:pStyle w:val="BodyText"/>
      </w:pPr>
      <w:r>
        <w:t xml:space="preserve">With over [X years] of experience in educational leadership roles, I have developed a comprehensive understanding of the challenges and opportunities facing modern educational institutions. My career has been defined by a focus on curriculum development, stakeholder collaboration, and administrative efficiency—areas that are critical to the success of any institution. As an Education Administrator in Spain Madrid, I am particularly drawn to the unique cultural and academic landscape here, where diverse communities and cutting-edge educational policies create a dynamic environment for growth. My background includes [specific roles or achievements], which have equipped me with the skills to lead initiatives that prioritize student success, teacher support, and institutional integrity.</w:t>
      </w:r>
    </w:p>
    <w:p>
      <w:pPr>
        <w:pStyle w:val="BodyText"/>
      </w:pPr>
      <w:r>
        <w:t xml:space="preserve">One of my core strengths is my ability to bridge theory and practice in education. In previous roles, I have worked closely with educators to design curricula that align with national standards while addressing the specific needs of local students. For example, during my tenure as [Previous Position] at [Previous Institution], I spearheaded a program that integrated technology into classroom instruction, resulting in a 25% increase in student engagement and academic performance. This experience has reinforced my belief that effective education administration requires both strategic vision and a deep understanding of the community being served. In Spain Madrid, where the educational system emphasizes innovation and inclusivity, I am confident that my background will allow me to make meaningful contributions.</w:t>
      </w:r>
    </w:p>
    <w:p>
      <w:pPr>
        <w:pStyle w:val="BodyText"/>
      </w:pPr>
      <w:r>
        <w:t xml:space="preserve">Furthermore, I have a strong commitment to fostering collaboration among all stakeholders in the educational process. As an Education Administrator in Spain Madrid, I understand the importance of building partnerships with parents, local organizations, and government agencies to create a supportive ecosystem for students. My ability to communicate effectively across diverse groups has been instrumental in my previous roles. For instance, I successfully coordinated a community outreach initiative that brought together local businesses and schools to provide mentorship programs for at-risk youth. This project not only strengthened community ties but also highlighted the value of collective effort in addressing educational disparities—a principle I would bring to [School/Institution Name].</w:t>
      </w:r>
    </w:p>
    <w:p>
      <w:pPr>
        <w:pStyle w:val="BodyText"/>
      </w:pPr>
      <w:r>
        <w:t xml:space="preserve">Another aspect of my professional philosophy is adaptability. The educational landscape in Spain Madrid is constantly evolving, with new policies, technologies, and societal needs shaping the way we approach teaching and learning. My experience managing change in fast-paced environments has prepared me to navigate these challenges with creativity and resilience. Whether it is implementing new administrative systems or responding to emerging trends in education, I prioritize flexibility without compromising on quality. I am particularly interested in exploring how Madrid’s educational institutions can leverage their resources to address global issues such as sustainability, digital literacy, and cultural preservation—all of which are increasingly important in today’s interconnected world.</w:t>
      </w:r>
    </w:p>
    <w:p>
      <w:pPr>
        <w:pStyle w:val="BodyText"/>
      </w:pPr>
      <w:r>
        <w:t xml:space="preserve">I am also deeply inspired by the cultural richness of Spain Madrid and its dedication to education as a cornerstone of societal progress. The city’s vibrant academic institutions, from prestigious universities to community-based schools, reflect a shared commitment to excellence. I have followed [School/Institution Name]’s work closely and am impressed by its reputation for [specific achievement or value, e.g., "innovative teaching methods" or "student-centered learning"]. I am eager to contribute my skills in leadership, organization, and curriculum development to further these efforts and ensure that your institution continues to thrive as a leader in education.</w:t>
      </w:r>
    </w:p>
    <w:p>
      <w:pPr>
        <w:pStyle w:val="BodyText"/>
      </w:pPr>
      <w:r>
        <w:t xml:space="preserve">In conclusion, I am confident that my experience, vision, and passion for education make me an ideal candidate for the Education Administrator role at [School/Institution Name]. I am particularly excited about the opportunity to work in Spain Madrid, where I can combine my professional expertise with a deep appreciation for the region’s unique educational priorities. Thank you for considering my application. I would welcome the chance to discuss how my background and goals align with your institution’s mission and values.</w:t>
      </w:r>
    </w:p>
    <w:p>
      <w:pPr>
        <w:pStyle w:val="BodyText"/>
      </w:pPr>
      <w:r>
        <w:t xml:space="preserve">Sincerely,</w:t>
      </w:r>
      <w:r>
        <w:br/>
      </w:r>
      <w: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08:45:42Z</dcterms:created>
  <dcterms:modified xsi:type="dcterms:W3CDTF">2026-07-23T08:45:42Z</dcterms:modified>
</cp:coreProperties>
</file>

<file path=docProps/custom.xml><?xml version="1.0" encoding="utf-8"?>
<Properties xmlns="http://schemas.openxmlformats.org/officeDocument/2006/custom-properties" xmlns:vt="http://schemas.openxmlformats.org/officeDocument/2006/docPropsVTypes"/>
</file>